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bookmarkEnd w:id="0"/>
    <w:p w14:paraId="467FFBDE" w14:textId="77777777" w:rsidR="002E36CC" w:rsidRDefault="002E36CC" w:rsidP="002E36CC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36EE5E59" w14:textId="306B16EC" w:rsidR="002E36CC" w:rsidRDefault="002E36CC" w:rsidP="002E36CC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  <w:r w:rsidR="005A7005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5</w:t>
      </w:r>
    </w:p>
    <w:p w14:paraId="71A648FB" w14:textId="77777777" w:rsidR="002E36CC" w:rsidRDefault="002E36CC" w:rsidP="002E36CC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134ABE6C" w14:textId="77777777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577E4D1" w14:textId="77777777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391E683" w14:textId="77777777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F451F76" w14:textId="77777777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9D4AC9D" w14:textId="77777777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EEEC619" w14:textId="77777777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932765D" w14:textId="77777777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FF399FD" w14:textId="77777777" w:rsidR="002E36CC" w:rsidRDefault="004858BA" w:rsidP="002E36CC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2E36CC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7F674E55" w14:textId="77777777" w:rsidR="002E36CC" w:rsidRDefault="002E36CC" w:rsidP="002E36CC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39350166" w14:textId="77777777" w:rsidR="002E36CC" w:rsidRDefault="002E36CC" w:rsidP="002E36CC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C5B4B09" w14:textId="77777777" w:rsidR="002E36CC" w:rsidRDefault="002E36CC" w:rsidP="002E36CC">
      <w:pPr>
        <w:spacing w:after="200" w:line="276" w:lineRule="auto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F9BDFA3" w14:textId="77777777" w:rsidR="002E36CC" w:rsidRDefault="002E36CC" w:rsidP="002E36CC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55A7D0D" w14:textId="1FAA8B05" w:rsidR="002E36CC" w:rsidRDefault="002E36CC" w:rsidP="002E36CC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4 , Hands On – 1</w:t>
      </w:r>
      <w:r w:rsidR="005A7005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5</w:t>
      </w:r>
      <w:bookmarkStart w:id="1" w:name="_GoBack"/>
      <w:bookmarkEnd w:id="1"/>
    </w:p>
    <w:p w14:paraId="38F9CD8C" w14:textId="149F52AD" w:rsidR="00F32CD0" w:rsidRDefault="00F32CD0" w:rsidP="00F32CD0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F32CD0">
        <w:rPr>
          <w:rFonts w:ascii="Cambria" w:eastAsia="Cambria" w:hAnsi="Cambria" w:cs="Cambria"/>
          <w:b/>
          <w:szCs w:val="32"/>
          <w:lang w:val="en-US" w:eastAsia="en-IN"/>
        </w:rPr>
        <w:t xml:space="preserve">Verify NSG is </w:t>
      </w:r>
      <w:r w:rsidR="000E5358" w:rsidRPr="00F32CD0">
        <w:rPr>
          <w:rFonts w:ascii="Cambria" w:eastAsia="Cambria" w:hAnsi="Cambria" w:cs="Cambria"/>
          <w:b/>
          <w:szCs w:val="32"/>
          <w:lang w:val="en-US" w:eastAsia="en-IN"/>
        </w:rPr>
        <w:t>applied</w:t>
      </w:r>
    </w:p>
    <w:p w14:paraId="2D1292A0" w14:textId="624F5138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VM via RDP and Open sever manager in it and click on Add Roles and Features.</w:t>
      </w:r>
    </w:p>
    <w:p w14:paraId="145EC87D" w14:textId="718E8DAB" w:rsidR="0016106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10BDD98" wp14:editId="76F389C9">
            <wp:extent cx="5943600" cy="3041276"/>
            <wp:effectExtent l="0" t="0" r="0" b="6985"/>
            <wp:docPr id="18" name="Picture 18" descr="C:\Users\Intellipaat-Team\Desktop\NSG\1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Intellipaat-Team\Desktop\NSG\1\1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FE1F0" w14:textId="396387C4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next and in server roles section select Web Server IIS.</w:t>
      </w:r>
    </w:p>
    <w:p w14:paraId="77F9E0D9" w14:textId="4B101D98" w:rsidR="0016106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463BEEC" wp14:editId="1E7859B6">
            <wp:extent cx="5943600" cy="4136363"/>
            <wp:effectExtent l="0" t="0" r="0" b="0"/>
            <wp:docPr id="19" name="Picture 19" descr="C:\Users\Intellipaat-Team\Desktop\NSG\1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Intellipaat-Team\Desktop\NSG\1\1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6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B778C" w14:textId="0177427D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install.</w:t>
      </w:r>
    </w:p>
    <w:p w14:paraId="0A165C29" w14:textId="35F1BD4B" w:rsidR="0016106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4E1E694" wp14:editId="6513F00C">
            <wp:extent cx="5943600" cy="4255414"/>
            <wp:effectExtent l="0" t="0" r="0" b="0"/>
            <wp:docPr id="20" name="Picture 20" descr="C:\Users\Intellipaat-Team\Desktop\NSG\1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Intellipaat-Team\Desktop\NSG\1\1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5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FF54D" w14:textId="125E6637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Close.</w:t>
      </w:r>
    </w:p>
    <w:p w14:paraId="48ECE1BD" w14:textId="4D4519B3" w:rsidR="0016106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87F422A" wp14:editId="1A1721CE">
            <wp:extent cx="5943600" cy="4263690"/>
            <wp:effectExtent l="0" t="0" r="0" b="3810"/>
            <wp:docPr id="21" name="Picture 21" descr="C:\Users\Intellipaat-Team\Desktop\NSG\1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Intellipaat-Team\Desktop\NSG\1\1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C72DB" w14:textId="629D6CB9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pen ‘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ocalhost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 the VM’s web browser’.</w:t>
      </w:r>
    </w:p>
    <w:p w14:paraId="0EB511E7" w14:textId="1B661E02" w:rsidR="00B6627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414B2FA" wp14:editId="0B890596">
            <wp:extent cx="5943600" cy="3930885"/>
            <wp:effectExtent l="0" t="0" r="0" b="0"/>
            <wp:docPr id="22" name="Picture 22" descr="C:\Users\Intellipaat-Team\Desktop\NSG\1\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Intellipaat-Team\Desktop\NSG\1\18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3A803" w14:textId="2269275B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ow try to access the same NIC Public IP That you were not able to access previously.</w:t>
      </w:r>
    </w:p>
    <w:p w14:paraId="684F0E47" w14:textId="02111A97" w:rsidR="00B6627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4BEF271" wp14:editId="4028D30B">
            <wp:extent cx="5943600" cy="3045018"/>
            <wp:effectExtent l="0" t="0" r="0" b="3175"/>
            <wp:docPr id="23" name="Picture 23" descr="C:\Users\Intellipaat-Team\Desktop\NSG\1\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Intellipaat-Team\Desktop\NSG\1\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5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F0FB6" w14:textId="5F0A6AA5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ab/>
      </w:r>
    </w:p>
    <w:p w14:paraId="483A00EE" w14:textId="2836D4B9" w:rsidR="00F71830" w:rsidRDefault="00F71830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F71830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3D3853" w14:textId="77777777" w:rsidR="004858BA" w:rsidRDefault="004858BA">
      <w:pPr>
        <w:spacing w:after="0" w:line="240" w:lineRule="auto"/>
      </w:pPr>
      <w:r>
        <w:separator/>
      </w:r>
    </w:p>
  </w:endnote>
  <w:endnote w:type="continuationSeparator" w:id="0">
    <w:p w14:paraId="4FFA7AEF" w14:textId="77777777" w:rsidR="004858BA" w:rsidRDefault="004858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4858BA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CDBDE1" w14:textId="77777777" w:rsidR="004858BA" w:rsidRDefault="004858BA">
      <w:pPr>
        <w:spacing w:after="0" w:line="240" w:lineRule="auto"/>
      </w:pPr>
      <w:r>
        <w:separator/>
      </w:r>
    </w:p>
  </w:footnote>
  <w:footnote w:type="continuationSeparator" w:id="0">
    <w:p w14:paraId="3189D543" w14:textId="77777777" w:rsidR="004858BA" w:rsidRDefault="004858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0E5358"/>
    <w:rsid w:val="00102B4B"/>
    <w:rsid w:val="001052E2"/>
    <w:rsid w:val="00161065"/>
    <w:rsid w:val="0016155A"/>
    <w:rsid w:val="001B0EB5"/>
    <w:rsid w:val="001C7FDF"/>
    <w:rsid w:val="001D6C04"/>
    <w:rsid w:val="002463DC"/>
    <w:rsid w:val="0029445A"/>
    <w:rsid w:val="002B341A"/>
    <w:rsid w:val="002E36CC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858BA"/>
    <w:rsid w:val="004C5D2B"/>
    <w:rsid w:val="004C6F93"/>
    <w:rsid w:val="004D4436"/>
    <w:rsid w:val="004E6583"/>
    <w:rsid w:val="004F6414"/>
    <w:rsid w:val="00597E77"/>
    <w:rsid w:val="005A7005"/>
    <w:rsid w:val="005B235C"/>
    <w:rsid w:val="005C738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B5E92"/>
    <w:rsid w:val="00AD1512"/>
    <w:rsid w:val="00B13BF2"/>
    <w:rsid w:val="00B66275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E4D0D"/>
    <w:rsid w:val="00CF2044"/>
    <w:rsid w:val="00CF357B"/>
    <w:rsid w:val="00CF4664"/>
    <w:rsid w:val="00D03654"/>
    <w:rsid w:val="00D246E0"/>
    <w:rsid w:val="00D3724A"/>
    <w:rsid w:val="00DA77F3"/>
    <w:rsid w:val="00DC08CE"/>
    <w:rsid w:val="00DF1B42"/>
    <w:rsid w:val="00E00480"/>
    <w:rsid w:val="00E14F16"/>
    <w:rsid w:val="00E553AF"/>
    <w:rsid w:val="00E56323"/>
    <w:rsid w:val="00EB246D"/>
    <w:rsid w:val="00EE7B00"/>
    <w:rsid w:val="00F32CD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10</cp:revision>
  <dcterms:created xsi:type="dcterms:W3CDTF">2019-08-28T05:42:00Z</dcterms:created>
  <dcterms:modified xsi:type="dcterms:W3CDTF">2019-09-18T10:05:00Z</dcterms:modified>
</cp:coreProperties>
</file>